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27C71" w14:textId="0DB1F8D7" w:rsidR="00C2176F" w:rsidRDefault="00F80A23"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0616DC4" wp14:editId="7FED8671">
                <wp:simplePos x="0" y="0"/>
                <wp:positionH relativeFrom="column">
                  <wp:posOffset>534009</wp:posOffset>
                </wp:positionH>
                <wp:positionV relativeFrom="paragraph">
                  <wp:posOffset>279</wp:posOffset>
                </wp:positionV>
                <wp:extent cx="4885055" cy="431800"/>
                <wp:effectExtent l="0" t="0" r="0" b="6350"/>
                <wp:wrapNone/>
                <wp:docPr id="2" name="Gruppo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5055" cy="431800"/>
                          <a:chOff x="0" y="0"/>
                          <a:chExt cx="5693062" cy="504000"/>
                        </a:xfrm>
                      </wpg:grpSpPr>
                      <pic:pic xmlns:pic="http://schemas.openxmlformats.org/drawingml/2006/picture">
                        <pic:nvPicPr>
                          <pic:cNvPr id="5" name="image13.jpeg"/>
                          <pic:cNvPicPr preferRelativeResize="0"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7600" cy="504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Immagine 6"/>
                          <pic:cNvPicPr preferRelativeResize="0"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13462" y="28575"/>
                            <a:ext cx="1479600" cy="44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012C04B" id="Gruppo 5" o:spid="_x0000_s1026" style="position:absolute;margin-left:42.05pt;margin-top:0;width:384.65pt;height:34pt;z-index:251662336" coordsize="56930,504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3.jpeg" o:spid="_x0000_s1027" type="#_x0000_t75" style="position:absolute;width:21276;height:504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">
                  <v:imagedata r:id="rId13" o:title=""/>
                </v:shape>
                <v:shape id="Immagine 6" o:spid="_x0000_s1028" type="#_x0000_t75" style="position:absolute;left:42134;top:285;width:14796;height:442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">
                  <v:imagedata r:id="rId14" o:title=""/>
                </v:shape>
              </v:group>
            </w:pict>
          </mc:Fallback>
        </mc:AlternateContent>
      </w:r>
    </w:p>
    <w:tbl>
      <w:tblPr>
        <w:tblpPr w:leftFromText="141" w:rightFromText="141" w:vertAnchor="page" w:horzAnchor="margin" w:tblpXSpec="center" w:tblpY="2761"/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7"/>
        <w:gridCol w:w="3936"/>
        <w:gridCol w:w="375"/>
        <w:gridCol w:w="980"/>
        <w:gridCol w:w="1493"/>
        <w:gridCol w:w="233"/>
        <w:gridCol w:w="1164"/>
        <w:gridCol w:w="1002"/>
        <w:gridCol w:w="227"/>
        <w:gridCol w:w="227"/>
      </w:tblGrid>
      <w:tr w:rsidR="00F80A23" w:rsidRPr="00B50AD7" w14:paraId="78B62BB4" w14:textId="77777777" w:rsidTr="00042E9B">
        <w:trPr>
          <w:trHeight w:val="66"/>
        </w:trPr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7CA91F" w14:textId="77777777" w:rsidR="00F80A23" w:rsidRDefault="00F80A23" w:rsidP="00C2176F">
            <w:pPr>
              <w:pStyle w:val="Intestazione"/>
            </w:pPr>
          </w:p>
          <w:p w14:paraId="4A70F00D" w14:textId="77777777" w:rsidR="00F80A23" w:rsidRPr="00B50AD7" w:rsidRDefault="00F80A23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85" w:type="pct"/>
            <w:gridSpan w:val="9"/>
            <w:vMerge w:val="restart"/>
            <w:tcBorders>
              <w:top w:val="nil"/>
              <w:left w:val="nil"/>
            </w:tcBorders>
            <w:shd w:val="clear" w:color="000000" w:fill="1F497D"/>
            <w:vAlign w:val="center"/>
            <w:hideMark/>
          </w:tcPr>
          <w:p w14:paraId="38ADA596" w14:textId="4E5ECE79" w:rsidR="00F80A23" w:rsidRPr="00F80A23" w:rsidRDefault="00F80A23" w:rsidP="00F80A23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CHECK-LIST PER LA VERIFICA DI MILESTONE E TARGET </w:t>
            </w:r>
          </w:p>
        </w:tc>
      </w:tr>
      <w:tr w:rsidR="00F80A23" w:rsidRPr="00B50AD7" w14:paraId="63739895" w14:textId="77777777" w:rsidTr="00042E9B">
        <w:trPr>
          <w:trHeight w:val="300"/>
        </w:trPr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78BC7" w14:textId="77777777" w:rsidR="00F80A23" w:rsidRPr="00B50AD7" w:rsidRDefault="00F80A23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85" w:type="pct"/>
            <w:gridSpan w:val="9"/>
            <w:vMerge/>
            <w:tcBorders>
              <w:left w:val="nil"/>
            </w:tcBorders>
            <w:vAlign w:val="center"/>
            <w:hideMark/>
          </w:tcPr>
          <w:p w14:paraId="754B43C3" w14:textId="27BEC36C" w:rsidR="00F80A23" w:rsidRPr="00B50AD7" w:rsidRDefault="00F80A23" w:rsidP="0094699C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F80A23" w:rsidRPr="00B50AD7" w14:paraId="43C505E4" w14:textId="77777777" w:rsidTr="00042E9B">
        <w:trPr>
          <w:trHeight w:val="270"/>
        </w:trPr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178FF" w14:textId="77777777" w:rsidR="00F80A23" w:rsidRPr="00B50AD7" w:rsidRDefault="00F80A23" w:rsidP="00C2176F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885" w:type="pct"/>
            <w:gridSpan w:val="9"/>
            <w:vMerge/>
            <w:tcBorders>
              <w:left w:val="nil"/>
            </w:tcBorders>
            <w:vAlign w:val="center"/>
            <w:hideMark/>
          </w:tcPr>
          <w:p w14:paraId="566D8CF2" w14:textId="325C6E94" w:rsidR="00F80A23" w:rsidRPr="00B50AD7" w:rsidRDefault="00F80A23" w:rsidP="0094699C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F80A23" w:rsidRPr="00B50AD7" w14:paraId="434BA96A" w14:textId="77777777" w:rsidTr="00042E9B">
        <w:trPr>
          <w:trHeight w:val="288"/>
        </w:trPr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FDDD5" w14:textId="77777777" w:rsidR="00F80A23" w:rsidRPr="00B50AD7" w:rsidRDefault="00F80A23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85" w:type="pct"/>
            <w:gridSpan w:val="9"/>
            <w:vMerge/>
            <w:tcBorders>
              <w:left w:val="nil"/>
            </w:tcBorders>
            <w:vAlign w:val="center"/>
            <w:hideMark/>
          </w:tcPr>
          <w:p w14:paraId="170C05EA" w14:textId="7A2FA5F1" w:rsidR="00F80A23" w:rsidRPr="00B50AD7" w:rsidRDefault="00F80A23" w:rsidP="0094699C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F80A23" w:rsidRPr="00B50AD7" w14:paraId="7CA604EA" w14:textId="77777777" w:rsidTr="00042E9B">
        <w:trPr>
          <w:trHeight w:val="66"/>
        </w:trPr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F2551" w14:textId="77777777" w:rsidR="00F80A23" w:rsidRPr="00B50AD7" w:rsidRDefault="00F80A23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885" w:type="pct"/>
            <w:gridSpan w:val="9"/>
            <w:vMerge/>
            <w:tcBorders>
              <w:left w:val="nil"/>
              <w:bottom w:val="nil"/>
            </w:tcBorders>
            <w:vAlign w:val="center"/>
            <w:hideMark/>
          </w:tcPr>
          <w:p w14:paraId="6ACE0516" w14:textId="2A3FAA18" w:rsidR="00F80A23" w:rsidRPr="00B50AD7" w:rsidRDefault="00F80A23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5D67C6A0" w14:textId="77777777" w:rsidTr="00042E9B">
        <w:trPr>
          <w:trHeight w:val="288"/>
        </w:trPr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782D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23E82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4A5A5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3690F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22E2E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26A5C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7287C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8E77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40EC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93D0004" w14:textId="77777777" w:rsidTr="00042E9B">
        <w:trPr>
          <w:trHeight w:val="68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3BDC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5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080C4E2" w14:textId="0C4BECED" w:rsidR="00C2176F" w:rsidRPr="00B41C3F" w:rsidRDefault="00C2176F" w:rsidP="00042E9B">
            <w:pPr>
              <w:spacing w:before="80" w:after="8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Anagrafica Amministrazione centrale titolare di </w:t>
            </w:r>
            <w:r w:rsidR="00755F18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</w:t>
            </w:r>
            <w:r w:rsidR="008C77D0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isur</w:t>
            </w:r>
            <w:r w:rsidR="009147E1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a</w:t>
            </w: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DCC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A048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A3F7BE7" w14:textId="77777777" w:rsidTr="00042E9B">
        <w:trPr>
          <w:trHeight w:val="71"/>
        </w:trPr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68A2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B5E8E7A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Nome Amministrazione </w:t>
            </w: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58C9A69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CA1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C33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ED37FF5" w14:textId="77777777" w:rsidTr="00042E9B">
        <w:trPr>
          <w:trHeight w:val="64"/>
        </w:trPr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129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628CD1C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Nome Referente </w:t>
            </w: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65156EE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0C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DD0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D990375" w14:textId="77777777" w:rsidTr="00042E9B">
        <w:trPr>
          <w:trHeight w:val="564"/>
        </w:trPr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0B73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5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1E19152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9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590D6A0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08677D1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1AF4F8A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59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26F8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2B6A9" w14:textId="77777777" w:rsidR="00C2176F" w:rsidRPr="00B41C3F" w:rsidRDefault="00C2176F" w:rsidP="00042E9B">
            <w:pPr>
              <w:spacing w:before="80" w:after="80" w:line="240" w:lineRule="auto"/>
              <w:jc w:val="center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63E9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B445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35E56F6C" w14:textId="77777777" w:rsidTr="00042E9B">
        <w:trPr>
          <w:trHeight w:val="564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26A18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5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4F0EB165" w14:textId="00653141" w:rsidR="00C2176F" w:rsidRPr="00B41C3F" w:rsidRDefault="00C2176F" w:rsidP="00042E9B">
            <w:pPr>
              <w:spacing w:before="80" w:after="8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Anagrafica </w:t>
            </w:r>
            <w:r w:rsidR="00B143ED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isur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8605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5390C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A36E1C6" w14:textId="77777777" w:rsidTr="00042E9B">
        <w:trPr>
          <w:trHeight w:val="61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F03FE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44D04733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issione</w:t>
            </w: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4857E8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36113B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E3ECC7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7527DB81" w14:textId="77777777" w:rsidTr="00042E9B">
        <w:trPr>
          <w:trHeight w:val="61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6803C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70915C9E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Componente</w:t>
            </w: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9B042D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BDF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C0EB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053B6972" w14:textId="77777777" w:rsidTr="00042E9B">
        <w:trPr>
          <w:trHeight w:val="61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151CE01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0FCDD8DB" w14:textId="3A61D84F" w:rsidR="00C2176F" w:rsidRPr="00B41C3F" w:rsidRDefault="00640B38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isura correlata</w:t>
            </w: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704FEC1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AE30F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69961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1B078E0" w14:textId="77777777" w:rsidTr="00042E9B">
        <w:trPr>
          <w:trHeight w:val="567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348DB8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2D1AD530" w14:textId="7C89A787" w:rsidR="00C2176F" w:rsidRPr="00B41C3F" w:rsidRDefault="008C77D0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Denominazione</w:t>
            </w:r>
            <w:r w:rsidR="00C2176F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 </w:t>
            </w:r>
            <w:r w:rsidR="00075EC1" w:rsidRPr="00B41C3F">
              <w:rPr>
                <w:rFonts w:ascii="Garamond" w:eastAsia="Times New Roman" w:hAnsi="Garamond" w:cstheme="minorHAnsi"/>
                <w:b/>
                <w:bCs/>
                <w:i/>
                <w:color w:val="FFFFFF"/>
                <w:sz w:val="24"/>
                <w:szCs w:val="24"/>
                <w:lang w:eastAsia="it-IT"/>
              </w:rPr>
              <w:t>Milestone</w:t>
            </w:r>
            <w:r w:rsidRPr="00B41C3F">
              <w:rPr>
                <w:rFonts w:ascii="Garamond" w:eastAsia="Times New Roman" w:hAnsi="Garamond" w:cstheme="minorHAnsi"/>
                <w:b/>
                <w:bCs/>
                <w:i/>
                <w:color w:val="FFFFFF"/>
                <w:sz w:val="24"/>
                <w:szCs w:val="24"/>
                <w:lang w:eastAsia="it-IT"/>
              </w:rPr>
              <w:t>/</w:t>
            </w:r>
            <w:r w:rsidR="00075EC1" w:rsidRPr="00B41C3F">
              <w:rPr>
                <w:rFonts w:ascii="Garamond" w:eastAsia="Times New Roman" w:hAnsi="Garamond" w:cstheme="minorHAnsi"/>
                <w:b/>
                <w:bCs/>
                <w:i/>
                <w:color w:val="FFFFFF"/>
                <w:sz w:val="24"/>
                <w:szCs w:val="24"/>
                <w:lang w:eastAsia="it-IT"/>
              </w:rPr>
              <w:t>T</w:t>
            </w:r>
            <w:r w:rsidR="00C2176F" w:rsidRPr="00B41C3F">
              <w:rPr>
                <w:rFonts w:ascii="Garamond" w:eastAsia="Times New Roman" w:hAnsi="Garamond" w:cstheme="minorHAnsi"/>
                <w:b/>
                <w:bCs/>
                <w:i/>
                <w:color w:val="FFFFFF"/>
                <w:sz w:val="24"/>
                <w:szCs w:val="24"/>
                <w:lang w:eastAsia="it-IT"/>
              </w:rPr>
              <w:t>arget</w:t>
            </w:r>
            <w:r w:rsidR="00C2176F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97151AC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3F6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248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0F5A7B80" w14:textId="77777777" w:rsidTr="00042E9B">
        <w:trPr>
          <w:trHeight w:val="323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7A1A078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3A0DF27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odalità di attuazione</w:t>
            </w: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9DABB7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□ Regi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D16F7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ACDB0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23B7DBB4" w14:textId="77777777" w:rsidTr="00042E9B">
        <w:trPr>
          <w:trHeight w:val="427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D40919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11D9775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7484249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□ Titolarit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23E21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5FBC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4C434005" w14:textId="77777777" w:rsidTr="00042E9B">
        <w:trPr>
          <w:trHeight w:val="61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5F7451E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C769F4D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Soggetto Attuatore</w:t>
            </w: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DCA1009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D5F28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C6D7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1AA4EF6" w14:textId="77777777" w:rsidTr="00042E9B">
        <w:trPr>
          <w:trHeight w:val="631"/>
        </w:trPr>
        <w:tc>
          <w:tcPr>
            <w:tcW w:w="115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4AFBEE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3DF33002" w14:textId="77777777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Luogo di conservazione della documentazione</w:t>
            </w:r>
          </w:p>
          <w:p w14:paraId="3585A39B" w14:textId="4AD7C2B8" w:rsidR="00C2176F" w:rsidRPr="00B41C3F" w:rsidRDefault="00C2176F" w:rsidP="00042E9B">
            <w:pPr>
              <w:spacing w:before="80" w:after="8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FFFFFF"/>
                <w:sz w:val="24"/>
                <w:szCs w:val="24"/>
                <w:lang w:eastAsia="it-IT"/>
              </w:rPr>
              <w:t>(</w:t>
            </w:r>
            <w:r w:rsidR="0092675A" w:rsidRPr="00B41C3F">
              <w:rPr>
                <w:rFonts w:ascii="Garamond" w:eastAsia="Times New Roman" w:hAnsi="Garamond" w:cstheme="minorHAnsi"/>
                <w:color w:val="FFFFFF" w:themeColor="background1"/>
                <w:sz w:val="24"/>
                <w:szCs w:val="24"/>
                <w:lang w:eastAsia="it-IT"/>
              </w:rPr>
              <w:t>ente/ufficio/</w:t>
            </w:r>
            <w:r w:rsidRPr="00B41C3F">
              <w:rPr>
                <w:rFonts w:ascii="Garamond" w:eastAsia="Times New Roman" w:hAnsi="Garamond" w:cstheme="minorHAnsi"/>
                <w:color w:val="FFFFFF" w:themeColor="background1"/>
                <w:sz w:val="24"/>
                <w:szCs w:val="24"/>
                <w:lang w:eastAsia="it-IT"/>
              </w:rPr>
              <w:t>archivio informatico</w:t>
            </w:r>
            <w:r w:rsidR="0092675A" w:rsidRPr="00B41C3F">
              <w:rPr>
                <w:rFonts w:ascii="Garamond" w:eastAsia="Times New Roman" w:hAnsi="Garamond" w:cstheme="minorHAnsi"/>
                <w:color w:val="FFFFFF" w:themeColor="background1"/>
                <w:sz w:val="24"/>
                <w:szCs w:val="24"/>
                <w:lang w:eastAsia="it-IT"/>
              </w:rPr>
              <w:t>)</w:t>
            </w:r>
          </w:p>
        </w:tc>
        <w:tc>
          <w:tcPr>
            <w:tcW w:w="2660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2E233D8" w14:textId="77777777" w:rsidR="00C2176F" w:rsidRPr="00B41C3F" w:rsidRDefault="00C2176F" w:rsidP="00042E9B">
            <w:pPr>
              <w:spacing w:before="80" w:after="80" w:line="240" w:lineRule="auto"/>
              <w:rPr>
                <w:sz w:val="24"/>
                <w:szCs w:val="24"/>
              </w:rPr>
            </w:pPr>
          </w:p>
          <w:p w14:paraId="1AEBCAB3" w14:textId="77777777" w:rsidR="00C2176F" w:rsidRPr="00B41C3F" w:rsidRDefault="00C2176F" w:rsidP="00042E9B">
            <w:pPr>
              <w:spacing w:before="80" w:after="8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CBF7B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EAF44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5B9DAEC4" w14:textId="5FADFA11" w:rsidR="00A27B86" w:rsidRDefault="00A27B86"/>
    <w:p w14:paraId="6A2EEBBD" w14:textId="5041F71D" w:rsidR="00B24B83" w:rsidRDefault="00B24B83" w:rsidP="00B24B83"/>
    <w:p w14:paraId="46DD311A" w14:textId="7C8015C3" w:rsidR="00F80A23" w:rsidRDefault="00F80A23" w:rsidP="00B24B83"/>
    <w:p w14:paraId="67439616" w14:textId="77777777" w:rsidR="00B24B83" w:rsidRDefault="00B24B83" w:rsidP="00B24B83">
      <w:pPr>
        <w:ind w:firstLine="708"/>
      </w:pPr>
    </w:p>
    <w:p w14:paraId="1A8811EA" w14:textId="77777777" w:rsidR="00B24B83" w:rsidRDefault="00B24B83" w:rsidP="00B24B83"/>
    <w:p w14:paraId="5D470DF1" w14:textId="08FE301A" w:rsidR="00B24B83" w:rsidRPr="00B24B83" w:rsidRDefault="00B24B83" w:rsidP="00B24B83">
      <w:pPr>
        <w:sectPr w:rsidR="00B24B83" w:rsidRPr="00B24B83" w:rsidSect="00F80A23">
          <w:headerReference w:type="default" r:id="rId15"/>
          <w:footerReference w:type="default" r:id="rId16"/>
          <w:pgSz w:w="11906" w:h="16838"/>
          <w:pgMar w:top="1021" w:right="1021" w:bottom="1021" w:left="1021" w:header="709" w:footer="709" w:gutter="0"/>
          <w:cols w:space="708"/>
          <w:docGrid w:linePitch="360"/>
        </w:sectPr>
      </w:pPr>
    </w:p>
    <w:p w14:paraId="12284BB5" w14:textId="77777777" w:rsidR="002A6624" w:rsidRDefault="002A6624" w:rsidP="00832ACF">
      <w:pPr>
        <w:rPr>
          <w:rFonts w:ascii="Garamond" w:hAnsi="Garamond"/>
        </w:rPr>
      </w:pPr>
    </w:p>
    <w:tbl>
      <w:tblPr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0"/>
        <w:gridCol w:w="4208"/>
        <w:gridCol w:w="414"/>
        <w:gridCol w:w="507"/>
        <w:gridCol w:w="618"/>
        <w:gridCol w:w="2789"/>
        <w:gridCol w:w="1842"/>
        <w:gridCol w:w="3813"/>
        <w:gridCol w:w="120"/>
      </w:tblGrid>
      <w:tr w:rsidR="00001E8D" w:rsidRPr="0092079C" w14:paraId="223AD5CC" w14:textId="77777777" w:rsidTr="00042E9B">
        <w:trPr>
          <w:gridAfter w:val="1"/>
          <w:wAfter w:w="41" w:type="pct"/>
          <w:trHeight w:val="503"/>
        </w:trPr>
        <w:tc>
          <w:tcPr>
            <w:tcW w:w="4959" w:type="pct"/>
            <w:gridSpan w:val="8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44D7B4AB" w14:textId="77777777" w:rsidR="00001E8D" w:rsidRPr="0092079C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6"/>
                <w:szCs w:val="26"/>
                <w:lang w:eastAsia="it-IT"/>
              </w:rPr>
            </w:pPr>
            <w:bookmarkStart w:id="0" w:name="RANGE!B13:I39"/>
            <w:r w:rsidRPr="0092079C">
              <w:rPr>
                <w:rFonts w:ascii="Garamond" w:eastAsia="Times New Roman" w:hAnsi="Garamond" w:cs="Calibri"/>
                <w:b/>
                <w:bCs/>
                <w:color w:val="FFFFFF"/>
                <w:sz w:val="26"/>
                <w:szCs w:val="26"/>
                <w:lang w:eastAsia="it-IT"/>
              </w:rPr>
              <w:t xml:space="preserve">PRINCIPALI RIFERIMENTI NORMATIVI PER L’ESPLETAMENTO DELLE VERIFICHE DI MILESTONE E TARGET DELL'AMMINISTRAZIONE TITOLARE DI MISURA PNRR AI SENSI DEL REG. UE 2021/241 </w:t>
            </w:r>
            <w:bookmarkEnd w:id="0"/>
          </w:p>
        </w:tc>
      </w:tr>
      <w:tr w:rsidR="00001E8D" w:rsidRPr="00001E8D" w14:paraId="10FF9B4E" w14:textId="77777777" w:rsidTr="00042E9B">
        <w:trPr>
          <w:trHeight w:val="370"/>
        </w:trPr>
        <w:tc>
          <w:tcPr>
            <w:tcW w:w="4959" w:type="pct"/>
            <w:gridSpan w:val="8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628A623" w14:textId="77777777" w:rsidR="00001E8D" w:rsidRPr="0092079C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FFFFFF"/>
                <w:sz w:val="26"/>
                <w:szCs w:val="26"/>
                <w:lang w:eastAsia="it-IT"/>
              </w:rPr>
            </w:pPr>
          </w:p>
        </w:tc>
        <w:tc>
          <w:tcPr>
            <w:tcW w:w="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5AF1" w14:textId="77777777" w:rsidR="00001E8D" w:rsidRPr="0092079C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6"/>
                <w:szCs w:val="26"/>
                <w:lang w:eastAsia="it-IT"/>
              </w:rPr>
            </w:pPr>
          </w:p>
        </w:tc>
      </w:tr>
      <w:tr w:rsidR="00001E8D" w:rsidRPr="00001E8D" w14:paraId="48E2C46F" w14:textId="77777777" w:rsidTr="00042E9B">
        <w:trPr>
          <w:trHeight w:val="6791"/>
        </w:trPr>
        <w:tc>
          <w:tcPr>
            <w:tcW w:w="49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8F5CB50" w14:textId="384EE893" w:rsidR="00001E8D" w:rsidRPr="00001E8D" w:rsidRDefault="00001E8D" w:rsidP="00A03B1A">
            <w:pPr>
              <w:spacing w:after="0" w:line="240" w:lineRule="auto"/>
              <w:rPr>
                <w:rFonts w:ascii="Garamond" w:eastAsia="Times New Roman" w:hAnsi="Garamond" w:cs="Calibri"/>
                <w:sz w:val="28"/>
                <w:szCs w:val="28"/>
                <w:lang w:eastAsia="it-IT"/>
              </w:rPr>
            </w:pP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TFUE, Sezione 2 - Aiuti Concessi dagli Stati - Art. 107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Reg. UE 2021/241 (Dispositivo per la ripresa e la resilienza dell’Unione europea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Allegato VI del Regolamento (EU) 2021/241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Allegato VII del Regolamento (EU) 2021/241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L del 21 maggio 2021, n. 77 del 2021 (Governance del PNRR e prime misure di rafforzamento delle strutture amministrative e di accelerazione e snellimento delle procedure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ecisione di esecuzione del Consiglio del 8 luglio 2021 - 10160/21 (approvazione della valutazione del PNRR IT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Annex, Decisione di esecuzione del Consiglio (CID) del 8 luglio 2021 - 10160/21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M del 06/08/2021 e successivi aggiornamenti del 23/11/2021 e s.m.i. (assegnazione delle risorse finanziarie previste per l’attuazione degli interventi del PNRR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ecreto interministeriale del 07 dicembre 2021 della PCM - Dipartimento per le Pari Opportunità (linee guida volte a favorire la pari opportunità di genere e generazionali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4 dicembre 2021 n.31 (Trasmissione dichiarazione di gestione e check-list relativa a milestone e target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</w:t>
            </w:r>
            <w:r w:rsidR="00BB7730" w:rsidRPr="00BB773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Operational Arrangements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(OA) tra Commissione Europea e Italia del 22.12.2021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30 dicembre 2021, n. 32 (Guida operativa per il rispetto del principio di non arrecare danno significativo all’ambiente - DNSH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0 febbraio 2022, n.9 (Trasmissione delle Istruzioni tecniche per la redazione dei sistemi di gestione e controllo delle amministrazioni centrali titolari di interventi del PNRR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4 giugno 2022 n. 26 (Rendicontazione Milestone/Target connessi alla seconda “Richiesta di pagamento” alla C.E.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21 giugno 2022 n. 27 (Monitoraggio delle Misure PNRR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3 giugno 2022 n. 6 (Contrasto alle infiltrazioni mafiose nell'ambito della realizzazione delle progettualità inerenti al PNRR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L del 30 aprile 2022 recante ulteriori misure urgenti per l'attuazione del PNRR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1 agosto 2022 n. 30 (Linee Guida per lo svolgimento delle attività di controllo e rendicontazione delle Misure PNRR di competenza delle Amministrazioni centrali e dei Soggetti attuatori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3 ottobre 2022 n.33 (Aggiornamento Guida operativa per il rispetto del principio di non arrecare danno significativo all’ambiente - cd. DNSH)</w:t>
            </w:r>
            <w:r w:rsidR="00A03B1A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.</w:t>
            </w:r>
          </w:p>
        </w:tc>
        <w:tc>
          <w:tcPr>
            <w:tcW w:w="41" w:type="pct"/>
            <w:vAlign w:val="center"/>
            <w:hideMark/>
          </w:tcPr>
          <w:p w14:paraId="48859CF2" w14:textId="77777777" w:rsidR="00001E8D" w:rsidRPr="00001E8D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001E8D" w:rsidRPr="00B03310" w14:paraId="3AABF111" w14:textId="77777777" w:rsidTr="00042E9B">
        <w:trPr>
          <w:trHeight w:val="1550"/>
        </w:trPr>
        <w:tc>
          <w:tcPr>
            <w:tcW w:w="365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3E96ABF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lastRenderedPageBreak/>
              <w:t>Controlli Formali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3550142C" w14:textId="77777777" w:rsidR="00001E8D" w:rsidRPr="00B03310" w:rsidRDefault="00001E8D" w:rsidP="007D478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Controlli finalizzati all’accertamento della coerenza dei dati e delle informazioni di avanzamento fisico presenti a sistema (associati alle Misure finanziate) rispetto ai documenti programmatici del PNRR e di progetto</w:t>
            </w:r>
          </w:p>
        </w:tc>
        <w:tc>
          <w:tcPr>
            <w:tcW w:w="41" w:type="pct"/>
            <w:vAlign w:val="center"/>
            <w:hideMark/>
          </w:tcPr>
          <w:p w14:paraId="5C22B5F9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42E9B" w:rsidRPr="00B03310" w14:paraId="28523993" w14:textId="77777777" w:rsidTr="00042E9B">
        <w:trPr>
          <w:trHeight w:val="70"/>
        </w:trPr>
        <w:tc>
          <w:tcPr>
            <w:tcW w:w="15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714BEA52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Punti di controllo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0869412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SI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48F453D9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604182E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.A.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4C478DF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Documenti verificati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701D2EF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te/Commenti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2A9FA07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Oggetto del controllo</w:t>
            </w:r>
          </w:p>
        </w:tc>
        <w:tc>
          <w:tcPr>
            <w:tcW w:w="41" w:type="pct"/>
            <w:vAlign w:val="center"/>
            <w:hideMark/>
          </w:tcPr>
          <w:p w14:paraId="48DB838B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1F687E63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777A3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988A91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o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, ed i relativi allegati, sono correttamente caricati e/o implementati sul sistema informativo ReGiS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08967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806EF9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2E4550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25D57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7B3A67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7C6B25" w14:textId="6239DDE6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</w:t>
            </w:r>
            <w:r w:rsidR="00B41C3F"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Sistema informativo ReGiS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Report e relativi allegati </w:t>
            </w:r>
          </w:p>
        </w:tc>
        <w:tc>
          <w:tcPr>
            <w:tcW w:w="41" w:type="pct"/>
            <w:vAlign w:val="center"/>
            <w:hideMark/>
          </w:tcPr>
          <w:p w14:paraId="5E27294E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2375EF49" w14:textId="77777777" w:rsidTr="00042E9B">
        <w:trPr>
          <w:trHeight w:val="579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C568C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2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510802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 o 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riporta la firma del Dirigente responsabile dell’attività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AD28A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FCF55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5CFBAD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2FD2FF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BE4E7C" w14:textId="77777777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D5E0AF" w14:textId="4C18B0EF" w:rsidR="00001E8D" w:rsidRPr="00B03310" w:rsidRDefault="00001E8D" w:rsidP="00F80A2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Repor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i/Note del SEC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Procedure di cui al sistema di gestione e controllo (SiGeCo) •Decreto di nomina del Dirigente responsabile</w:t>
            </w:r>
          </w:p>
        </w:tc>
        <w:tc>
          <w:tcPr>
            <w:tcW w:w="41" w:type="pct"/>
            <w:vAlign w:val="center"/>
            <w:hideMark/>
          </w:tcPr>
          <w:p w14:paraId="23197A4F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5490A63E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697B0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3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A21F54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 o 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è completo ed esaustivo in tutte le sezioni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98942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79B187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C7BF4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4C3FD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3A133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000556" w14:textId="7382FBF9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 Report</w:t>
            </w:r>
          </w:p>
        </w:tc>
        <w:tc>
          <w:tcPr>
            <w:tcW w:w="41" w:type="pct"/>
            <w:vAlign w:val="center"/>
            <w:hideMark/>
          </w:tcPr>
          <w:p w14:paraId="4CD9A4B6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5D9214B2" w14:textId="77777777" w:rsidTr="00042E9B">
        <w:trPr>
          <w:trHeight w:val="1974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46875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4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C3073F" w14:textId="7467AA5E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l conseguimento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è in linea con le scadenze dettate dal cronoprogramma previsto dall’Annex CID o comunque con le tempistiche relative alla prima richiesta di pagamento utile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F9D24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04D832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E6A6F2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9F4EE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A2EE94" w14:textId="77777777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76482" w14:textId="45E36B72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Annex CID</w:t>
            </w:r>
          </w:p>
        </w:tc>
        <w:tc>
          <w:tcPr>
            <w:tcW w:w="41" w:type="pct"/>
            <w:vAlign w:val="center"/>
            <w:hideMark/>
          </w:tcPr>
          <w:p w14:paraId="01C7804F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12F84160" w14:textId="77777777" w:rsidTr="00042E9B">
        <w:trPr>
          <w:trHeight w:val="2000"/>
        </w:trPr>
        <w:tc>
          <w:tcPr>
            <w:tcW w:w="365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4830E1D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lastRenderedPageBreak/>
              <w:t>Controlli Sostanziali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655913D" w14:textId="7910DDCC" w:rsidR="00001E8D" w:rsidRPr="00B03310" w:rsidRDefault="00F80A23" w:rsidP="00F80A2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Controlli volti</w:t>
            </w:r>
            <w:r w:rsidR="00001E8D"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 xml:space="preserve"> ad accertare  presenza e conformità della documentazione probatoria e/o degli output archiviati nel sistema informatico, attestante l’effettivo avanzamento/conseguimento dei valori dichiarati</w:t>
            </w:r>
          </w:p>
        </w:tc>
        <w:tc>
          <w:tcPr>
            <w:tcW w:w="41" w:type="pct"/>
            <w:vAlign w:val="center"/>
            <w:hideMark/>
          </w:tcPr>
          <w:p w14:paraId="6BB17C3E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42E9B" w:rsidRPr="00B03310" w14:paraId="35F11962" w14:textId="77777777" w:rsidTr="00042E9B">
        <w:trPr>
          <w:trHeight w:val="500"/>
        </w:trPr>
        <w:tc>
          <w:tcPr>
            <w:tcW w:w="15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58F0B440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Punti di controllo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253FD3D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SI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CADC73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51C0CEC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.A.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6CCA099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Documenti verificati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DDF3A34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te/Commenti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7C8AE0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Oggetto del controllo</w:t>
            </w:r>
          </w:p>
        </w:tc>
        <w:tc>
          <w:tcPr>
            <w:tcW w:w="41" w:type="pct"/>
            <w:vAlign w:val="center"/>
            <w:hideMark/>
          </w:tcPr>
          <w:p w14:paraId="08C9849C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4AFD58C2" w14:textId="77777777" w:rsidTr="00042E9B">
        <w:trPr>
          <w:trHeight w:val="6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678DB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5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52391" w14:textId="43691A9B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 documentazione allegata a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è sufficiente a confermare il soddisfacente conseguimento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, ivi incluse le condizionalità aggiuntive relative alle Misure e ai requisiti trasversali/specifici, in coerenza con l’Annex CID e con gli Operational Arrangements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22230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A79E76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76EE8E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AA7AF" w14:textId="1D1C06B9" w:rsidR="0092079C" w:rsidRPr="0092079C" w:rsidRDefault="00001E8D" w:rsidP="00F80A2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FC635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93ACBB" w14:textId="5A5E34A5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 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nnex CID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Operational Arrangemen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Regolamento UE  2021/241 (DNSH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.L. 77/2021 (Quota SUD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ecreto Interministeriale 07.12.2021 (Pari Opportunità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rt. 107 TFUE</w:t>
            </w:r>
          </w:p>
        </w:tc>
        <w:tc>
          <w:tcPr>
            <w:tcW w:w="41" w:type="pct"/>
            <w:vAlign w:val="center"/>
            <w:hideMark/>
          </w:tcPr>
          <w:p w14:paraId="405654BB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7F7966FD" w14:textId="77777777" w:rsidTr="00042E9B">
        <w:trPr>
          <w:trHeight w:val="554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42E79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5.1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BC4368" w14:textId="1AA09748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 documentazione utile alla rendicontazione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, laddove non interamente disponibile al momento della presentazione della Dichiarazione di gestione, sarà resa disponibile dall'Amministrazione Titolare entro la fase di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assessmen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e comunque in tempi congrui tali da consentire all'Ufficio IV del SEC PNRR di eseguire tutti i controlli previsti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2D0C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C181D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9F23D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2EF04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4D9B1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E0257B" w14:textId="5DB0F6DB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 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nnex CID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Operational Arrangemen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Regolamento UE 2021/241 (DNSH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.L. 77/2021 (Quota SUD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ecreto Interministeriale 07.12.2021 (Pari Opportunità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rt. 107 TFUE</w:t>
            </w:r>
          </w:p>
        </w:tc>
        <w:tc>
          <w:tcPr>
            <w:tcW w:w="41" w:type="pct"/>
            <w:vAlign w:val="center"/>
            <w:hideMark/>
          </w:tcPr>
          <w:p w14:paraId="520AB2C7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1BE7B1E3" w14:textId="77777777" w:rsidTr="00042E9B">
        <w:trPr>
          <w:trHeight w:val="84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70EAE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6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F1590B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e giustificazioni di dettaglio riportate ne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sono sufficienti a confermare il soddisfacente conseguimento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lastRenderedPageBreak/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, ivi incluse le condizionalità aggiuntive relative alle Misure e ai requisiti trasversali/specifici, in coerenza con l’Annex CID e con gli Operational Arrangements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F1D7D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lastRenderedPageBreak/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F1E23E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81328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7C1BE4" w14:textId="54FED5A0" w:rsidR="0092079C" w:rsidRPr="0092079C" w:rsidRDefault="0092079C" w:rsidP="00314096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46D22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F99B61" w14:textId="59BD08D6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 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nnex CID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Operational Arrangemen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lastRenderedPageBreak/>
              <w:t xml:space="preserve">• Regolamento UE 2021/241 (DNSH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.L. 77/2021 (Quota SUD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ecreto Interministeriale 07.12.2021 (Pari Opportunità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rt. 107 TFUE</w:t>
            </w:r>
          </w:p>
        </w:tc>
        <w:tc>
          <w:tcPr>
            <w:tcW w:w="41" w:type="pct"/>
            <w:vAlign w:val="center"/>
            <w:hideMark/>
          </w:tcPr>
          <w:p w14:paraId="20CAB753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15766308" w14:textId="77777777" w:rsidTr="00042E9B">
        <w:trPr>
          <w:trHeight w:val="1519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A016ED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7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9C442F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n funzione della tipologia, della natura e delle caratteristiche specifiche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associato alla Misura di propria competenza, sono stati correttamente eseguiti, e superati con esito positivo, i controlli necessari ad assicurare la correttezza, affidabilità e completezza degli atti/procedure propedeutici al soddisfacente raggiungimento di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oggetto di rendicontazione (es. sulle procedure di selezione e/o di gara/affidamento)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0A0D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57CD0B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6216F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178780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B612D2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FCA32E" w14:textId="1B01675B" w:rsidR="00001E8D" w:rsidRPr="00B03310" w:rsidRDefault="00001E8D" w:rsidP="00F80A2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Check list/verbali di controllo dell’Amministrazione </w:t>
            </w:r>
            <w:r w:rsidRPr="00B03310">
              <w:rPr>
                <w:rFonts w:ascii="Garamond" w:eastAsia="Times New Roman" w:hAnsi="Garamond" w:cs="Calibri"/>
                <w:strike/>
                <w:sz w:val="24"/>
                <w:szCs w:val="24"/>
                <w:lang w:eastAsia="it-IT"/>
              </w:rPr>
              <w:br/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Procedure di cui al sistema di gestione e controllo (SiGeCo) dell'Amministrazione titolare di Misura</w:t>
            </w:r>
          </w:p>
        </w:tc>
        <w:tc>
          <w:tcPr>
            <w:tcW w:w="41" w:type="pct"/>
            <w:vAlign w:val="center"/>
            <w:hideMark/>
          </w:tcPr>
          <w:p w14:paraId="490D11F3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3B703062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C1F5E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7.1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02BFFC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 suddetti controlli sono stati eseguiti a campione? 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8BFB2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2E70B0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A5FD4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F1B2F4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6B1CB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trike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39B620" w14:textId="28A54E88" w:rsidR="00001E8D" w:rsidRPr="00B03310" w:rsidRDefault="00001E8D" w:rsidP="00F80A2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• Procedure di cui al sistema di gestione e controllo (SiGeCo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Verbale di campionam</w:t>
            </w:r>
            <w:r w:rsidR="00F80A23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ento </w:t>
            </w:r>
            <w:r w:rsidR="00F80A23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Circolari/note del SEC</w:t>
            </w:r>
          </w:p>
        </w:tc>
        <w:tc>
          <w:tcPr>
            <w:tcW w:w="41" w:type="pct"/>
            <w:vAlign w:val="center"/>
            <w:hideMark/>
          </w:tcPr>
          <w:p w14:paraId="700CF06B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0AFD9E49" w14:textId="77777777" w:rsidTr="00042E9B">
        <w:trPr>
          <w:trHeight w:val="1121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FCEEA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7.2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5C4858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Nel caso di controlli a campione, è stata definita la metodologia di campionamento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0435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34459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5F45D2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063C16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3C1E0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trike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593DD2" w14:textId="11483383" w:rsidR="00001E8D" w:rsidRPr="00B03310" w:rsidRDefault="00001E8D" w:rsidP="00F80A2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• Procedure di cui al sistema di gestione e controllo (SiGeCo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Metodologia di campionamento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Verbale di campionam</w:t>
            </w:r>
            <w:r w:rsidR="00F80A23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ento </w:t>
            </w:r>
            <w:r w:rsidR="00F80A23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Circolari/note del SEC</w:t>
            </w:r>
          </w:p>
        </w:tc>
        <w:tc>
          <w:tcPr>
            <w:tcW w:w="41" w:type="pct"/>
            <w:vAlign w:val="center"/>
            <w:hideMark/>
          </w:tcPr>
          <w:p w14:paraId="2BA5997A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6C4FE7C3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AE1C8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7.3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884D5E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Sono correttamente compilate, firmate ed archiviate le check-list di controllo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desk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previste dal sistema di gestione e controllo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CD41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3107A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FFDD0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CF07F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71984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EC8854" w14:textId="2EFAA03D" w:rsidR="00001E8D" w:rsidRPr="00B03310" w:rsidRDefault="00001E8D" w:rsidP="00F80A2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• Procedure di cui al sistema di gestione e controllo (SiGeCo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Check list/ Verbali di controllo dell'Amministrazione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Circolari/note del SEC </w:t>
            </w:r>
          </w:p>
        </w:tc>
        <w:tc>
          <w:tcPr>
            <w:tcW w:w="41" w:type="pct"/>
            <w:vAlign w:val="center"/>
            <w:hideMark/>
          </w:tcPr>
          <w:p w14:paraId="0E36EDDD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2A12119C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7B11A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7.4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624B81" w14:textId="1DD85DCE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ddove i controlli di cui al punto 7 non siano stati ultimati, l'Amministrazione titolare è in grado di garantire che gli stessi saranno conclusi entro la fase di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assessmen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e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lastRenderedPageBreak/>
              <w:t>comunque in tempi congrui tali da consentire all'Ufficio IV del SEC PNRR di eseguire tutti i controlli di competenza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F7610B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lastRenderedPageBreak/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299E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E7ABA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B224D7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C399D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trike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7B149B" w14:textId="021C0CFC" w:rsidR="00001E8D" w:rsidRPr="00B03310" w:rsidRDefault="00001E8D" w:rsidP="00F80A2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• Procedure di cui al sistema di gestione e controllo (SiGeCo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Report e relativi allegati</w:t>
            </w:r>
          </w:p>
        </w:tc>
        <w:tc>
          <w:tcPr>
            <w:tcW w:w="41" w:type="pct"/>
            <w:vAlign w:val="center"/>
            <w:hideMark/>
          </w:tcPr>
          <w:p w14:paraId="45D2263F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63E9F58A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3A558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8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EFFD4C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Gli esiti dei controlli eseguiti sul conseguimento di milestone/target sono stati correttamente popolati nel Registro Controlli - sezione relativa al raggiungimento di milestone/target - presente sul Sistema informativo ReGiS o disponibile presso l'Amministrazione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D543F9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9D687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BE9D1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9D43B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3C6EF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79FA9C" w14:textId="350AECE7" w:rsidR="00001E8D" w:rsidRPr="00B03310" w:rsidRDefault="00001E8D" w:rsidP="00F80A2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• Registro dei Controlli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Circolari/note del SEC</w:t>
            </w:r>
          </w:p>
        </w:tc>
        <w:tc>
          <w:tcPr>
            <w:tcW w:w="41" w:type="pct"/>
            <w:vAlign w:val="center"/>
            <w:hideMark/>
          </w:tcPr>
          <w:p w14:paraId="2E8FF655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6C94CCB2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7DA71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9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801623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ono state acquisite e sono tenute agli atti dell'Ufficio le dichiarazioni di assenza di conflitto di interessi sottoscritte dal personale incaricato dei controlli (interno ed esterno ove applicabile)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DE356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B4620D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226330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4419CF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9EC6DB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FA34B" w14:textId="5F893EF4" w:rsidR="00001E8D" w:rsidRPr="00B03310" w:rsidRDefault="00001E8D" w:rsidP="00B24B8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 Procedure di cui al sistema di gestione e controllo (SiGeCo) dell'Amministrazione titolare di misura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Ordini di servizio dei controllor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Dichiarazione di assenza di conflitto di interess</w:t>
            </w:r>
            <w:r w:rsidR="008137CF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e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dei controllor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Circolari/note del SEC </w:t>
            </w:r>
          </w:p>
        </w:tc>
        <w:tc>
          <w:tcPr>
            <w:tcW w:w="41" w:type="pct"/>
            <w:vAlign w:val="center"/>
            <w:hideMark/>
          </w:tcPr>
          <w:p w14:paraId="39682D0B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1D8781EA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7DB05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10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E3C89D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ono assenti formali comunicazioni da parte della Commissione Europea, relative a cause ostative alla rendicontazione del milestone/target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93E6E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0F25A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23844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967C20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24936B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3847C4" w14:textId="14C9D856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• Comunicazioni da parte della Commissione Europea </w:t>
            </w:r>
          </w:p>
        </w:tc>
        <w:tc>
          <w:tcPr>
            <w:tcW w:w="41" w:type="pct"/>
            <w:vAlign w:val="center"/>
            <w:hideMark/>
          </w:tcPr>
          <w:p w14:paraId="7A25F727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65E06202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680F7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11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2745FE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 CE ha richiesto la documentazione integrativa ai fini dell’effettivo conseguimento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4E66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F8FCE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AF5D2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855334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D5CA8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trike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C798AC" w14:textId="7DD25F1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• Richiesta integrativa pervenuta dalla CE (</w:t>
            </w:r>
            <w:r w:rsidRPr="00B03310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eastAsia="it-IT"/>
              </w:rPr>
              <w:t>observation letter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 xml:space="preserve"> </w:t>
            </w:r>
            <w:r w:rsidR="00B24B83"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e-mail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 xml:space="preserve"> pervenute dalla CE anche per il tramite dell'Ufficio IV SEC PNRR)</w:t>
            </w:r>
          </w:p>
        </w:tc>
        <w:tc>
          <w:tcPr>
            <w:tcW w:w="41" w:type="pct"/>
            <w:vAlign w:val="center"/>
            <w:hideMark/>
          </w:tcPr>
          <w:p w14:paraId="2A38F374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5EE3F701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CE1C2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11.1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0DB30F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La documentazione integrativa trasmessa al SEC PNRR è completa e coerente rispetto a quanto richiesto dalla CE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B095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C2F02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82F66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34CF01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F60233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BF3824" w14:textId="15ADC66C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• Report (post assessment) e relativi allegati (post assessment)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>• Richiesta integrativa pervenuta dalla CE (</w:t>
            </w:r>
            <w:r w:rsidRPr="00B03310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eastAsia="it-IT"/>
              </w:rPr>
              <w:t>observation letter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 xml:space="preserve"> e-mail pervenute dalla CE anche per il tramite dell'Ufficio IV SEC PNRR)</w:t>
            </w:r>
          </w:p>
        </w:tc>
        <w:tc>
          <w:tcPr>
            <w:tcW w:w="41" w:type="pct"/>
            <w:vAlign w:val="center"/>
            <w:hideMark/>
          </w:tcPr>
          <w:p w14:paraId="53D9A035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35CBD804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87D4D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11.2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FC9F54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La documentazione integrativa è stata caricata correttamente sul sistema informativo ReGiS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79634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E3A90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D8A83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BA400A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37956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C4F9D" w14:textId="6246CF1D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• Report (post assessment) e relativi allegati (post assessment)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>• Sistema informativo ReGiS</w:t>
            </w:r>
          </w:p>
        </w:tc>
        <w:tc>
          <w:tcPr>
            <w:tcW w:w="41" w:type="pct"/>
            <w:vAlign w:val="center"/>
            <w:hideMark/>
          </w:tcPr>
          <w:p w14:paraId="17370BC9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B03310" w14:paraId="63F30475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2ADB8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lastRenderedPageBreak/>
              <w:t>12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35C913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n caso di presenza di osservazioni formulate dall'Ufficio IV SEC PNRR in sede di verifica di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in fase di rendicontazione, tali osservazioni sono state positivamente riscontrate nella presente Check list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6FCCB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0DA17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F8E87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F9FB15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225222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B5C5B5" w14:textId="4BFDA01D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•Notifica delle osservazioni su Check list Ufficio IV SEC PNRR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>•Eventuale Circolare/nota del SEC</w:t>
            </w:r>
          </w:p>
        </w:tc>
        <w:tc>
          <w:tcPr>
            <w:tcW w:w="41" w:type="pct"/>
            <w:vAlign w:val="center"/>
            <w:hideMark/>
          </w:tcPr>
          <w:p w14:paraId="0D6E850D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F80A23" w:rsidRPr="0092079C" w14:paraId="67D7FBB0" w14:textId="77777777" w:rsidTr="00042E9B">
        <w:trPr>
          <w:trHeight w:val="70"/>
        </w:trPr>
        <w:tc>
          <w:tcPr>
            <w:tcW w:w="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FEFA4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13</w:t>
            </w:r>
          </w:p>
        </w:tc>
        <w:tc>
          <w:tcPr>
            <w:tcW w:w="1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D58190" w14:textId="79BD24C0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 Commissione ha formalizzato la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 xml:space="preserve">positive preliminary assessment of the satisfactory fulfilment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del milestone/target e, in particolare, il milestone/target è stato considerato come "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Satisfactorily fulfilled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"?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D85BA4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404C6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BF597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9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D717F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BF6FB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2DAB87" w14:textId="17853A18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 w:eastAsia="it-IT"/>
              </w:rPr>
              <w:t>•Positive preliminary assessment of the satisfactory fulfilment del milestone/target</w:t>
            </w:r>
          </w:p>
        </w:tc>
        <w:tc>
          <w:tcPr>
            <w:tcW w:w="41" w:type="pct"/>
            <w:vAlign w:val="center"/>
            <w:hideMark/>
          </w:tcPr>
          <w:p w14:paraId="601A3108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it-IT"/>
              </w:rPr>
            </w:pPr>
          </w:p>
        </w:tc>
      </w:tr>
    </w:tbl>
    <w:p w14:paraId="5F91FEF9" w14:textId="175A7B86" w:rsidR="00832ACF" w:rsidRPr="00B03310" w:rsidRDefault="00832ACF" w:rsidP="00A073C1">
      <w:pPr>
        <w:tabs>
          <w:tab w:val="left" w:pos="10348"/>
        </w:tabs>
        <w:rPr>
          <w:sz w:val="24"/>
          <w:szCs w:val="24"/>
          <w:lang w:val="en-US"/>
        </w:rPr>
      </w:pPr>
    </w:p>
    <w:p w14:paraId="054187B8" w14:textId="6E35383F" w:rsidR="004752DC" w:rsidRPr="00B03310" w:rsidRDefault="004752DC" w:rsidP="00A073C1">
      <w:pPr>
        <w:tabs>
          <w:tab w:val="left" w:pos="10348"/>
        </w:tabs>
        <w:rPr>
          <w:sz w:val="24"/>
          <w:szCs w:val="24"/>
          <w:lang w:val="en-US"/>
        </w:rPr>
      </w:pPr>
    </w:p>
    <w:p w14:paraId="0C78C132" w14:textId="6D3761B1" w:rsidR="0092079C" w:rsidRDefault="0092079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tbl>
      <w:tblPr>
        <w:tblW w:w="5086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6"/>
        <w:gridCol w:w="4025"/>
        <w:gridCol w:w="698"/>
        <w:gridCol w:w="632"/>
        <w:gridCol w:w="1495"/>
        <w:gridCol w:w="84"/>
        <w:gridCol w:w="220"/>
        <w:gridCol w:w="3925"/>
        <w:gridCol w:w="1874"/>
        <w:gridCol w:w="1480"/>
        <w:gridCol w:w="241"/>
      </w:tblGrid>
      <w:tr w:rsidR="004752DC" w:rsidRPr="00B03310" w14:paraId="1A22D6CA" w14:textId="77777777" w:rsidTr="00314096">
        <w:trPr>
          <w:gridAfter w:val="1"/>
          <w:wAfter w:w="80" w:type="pct"/>
          <w:trHeight w:val="412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96B72E0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lastRenderedPageBreak/>
              <w:t>Sintesi del controllo</w:t>
            </w:r>
          </w:p>
        </w:tc>
      </w:tr>
      <w:tr w:rsidR="004752DC" w:rsidRPr="00B03310" w14:paraId="701F2C59" w14:textId="77777777" w:rsidTr="007D4783">
        <w:trPr>
          <w:gridAfter w:val="1"/>
          <w:wAfter w:w="80" w:type="pct"/>
          <w:trHeight w:val="403"/>
        </w:trPr>
        <w:tc>
          <w:tcPr>
            <w:tcW w:w="2399" w:type="pct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96CDF0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 xml:space="preserve">Esito del controllo </w:t>
            </w:r>
          </w:p>
        </w:tc>
        <w:tc>
          <w:tcPr>
            <w:tcW w:w="14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673FC3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05F1EF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POSITIVO</w:t>
            </w:r>
          </w:p>
        </w:tc>
      </w:tr>
      <w:tr w:rsidR="004752DC" w:rsidRPr="00B03310" w14:paraId="78E06787" w14:textId="77777777" w:rsidTr="007D4783">
        <w:trPr>
          <w:gridAfter w:val="1"/>
          <w:wAfter w:w="80" w:type="pct"/>
          <w:trHeight w:val="403"/>
        </w:trPr>
        <w:tc>
          <w:tcPr>
            <w:tcW w:w="2399" w:type="pct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539F4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4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D4DF0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63B33F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NEGATIVO</w:t>
            </w:r>
          </w:p>
        </w:tc>
      </w:tr>
      <w:tr w:rsidR="007D4783" w:rsidRPr="00B03310" w14:paraId="46782F1C" w14:textId="77777777" w:rsidTr="007D4783">
        <w:trPr>
          <w:gridAfter w:val="1"/>
          <w:wAfter w:w="80" w:type="pct"/>
          <w:trHeight w:val="370"/>
        </w:trPr>
        <w:tc>
          <w:tcPr>
            <w:tcW w:w="3805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F0989C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B682C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4752DC" w:rsidRPr="00B03310" w14:paraId="1702942E" w14:textId="77777777" w:rsidTr="007D4783">
        <w:trPr>
          <w:gridAfter w:val="1"/>
          <w:wAfter w:w="80" w:type="pct"/>
          <w:trHeight w:val="370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0BB417D2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Note</w:t>
            </w:r>
          </w:p>
        </w:tc>
      </w:tr>
      <w:tr w:rsidR="004752DC" w:rsidRPr="00B03310" w14:paraId="3FC71B32" w14:textId="77777777" w:rsidTr="00042E9B">
        <w:trPr>
          <w:gridAfter w:val="1"/>
          <w:wAfter w:w="80" w:type="pct"/>
          <w:trHeight w:val="670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0A610829" w14:textId="77777777" w:rsidR="004752DC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B0F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B0F0"/>
                <w:sz w:val="24"/>
                <w:szCs w:val="24"/>
                <w:lang w:eastAsia="it-IT"/>
              </w:rPr>
              <w:t> </w:t>
            </w:r>
          </w:p>
          <w:p w14:paraId="4204F5FB" w14:textId="77777777" w:rsidR="00314096" w:rsidRDefault="00314096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B0F0"/>
                <w:sz w:val="24"/>
                <w:szCs w:val="24"/>
                <w:lang w:eastAsia="it-IT"/>
              </w:rPr>
            </w:pPr>
          </w:p>
          <w:p w14:paraId="00EB05AB" w14:textId="77777777" w:rsidR="00314096" w:rsidRDefault="00314096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B0F0"/>
                <w:sz w:val="24"/>
                <w:szCs w:val="24"/>
                <w:lang w:eastAsia="it-IT"/>
              </w:rPr>
            </w:pPr>
          </w:p>
          <w:p w14:paraId="58FB67B9" w14:textId="7D6AAFE6" w:rsidR="00314096" w:rsidRPr="00B03310" w:rsidRDefault="00314096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B0F0"/>
                <w:sz w:val="24"/>
                <w:szCs w:val="24"/>
                <w:lang w:eastAsia="it-IT"/>
              </w:rPr>
            </w:pPr>
          </w:p>
        </w:tc>
      </w:tr>
      <w:tr w:rsidR="004752DC" w:rsidRPr="00B03310" w14:paraId="0A2563BA" w14:textId="77777777" w:rsidTr="007D4783">
        <w:trPr>
          <w:trHeight w:val="373"/>
        </w:trPr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6B11B9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93C7C4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6370B7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E7CD09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2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B1A0B9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6FAA82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92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ECF3C7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7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0D5C2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  <w:tr w:rsidR="004752DC" w:rsidRPr="00B03310" w14:paraId="6B5513F2" w14:textId="77777777" w:rsidTr="007D4783">
        <w:trPr>
          <w:gridAfter w:val="1"/>
          <w:wAfter w:w="80" w:type="pct"/>
          <w:trHeight w:val="373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76F7E82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Osservazioni</w:t>
            </w:r>
          </w:p>
        </w:tc>
      </w:tr>
      <w:tr w:rsidR="004752DC" w:rsidRPr="00B03310" w14:paraId="0B300EB0" w14:textId="77777777" w:rsidTr="00042E9B">
        <w:trPr>
          <w:gridAfter w:val="1"/>
          <w:wAfter w:w="80" w:type="pct"/>
          <w:trHeight w:val="649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573DB068" w14:textId="77777777" w:rsidR="004752DC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  <w:p w14:paraId="29BBA86D" w14:textId="77777777" w:rsidR="00314096" w:rsidRDefault="00314096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</w:p>
          <w:p w14:paraId="09F90FD1" w14:textId="77777777" w:rsidR="00314096" w:rsidRDefault="00314096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</w:p>
          <w:p w14:paraId="39EB1922" w14:textId="6FF0F522" w:rsidR="00314096" w:rsidRPr="00B03310" w:rsidRDefault="00314096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</w:p>
        </w:tc>
      </w:tr>
    </w:tbl>
    <w:p w14:paraId="213D0719" w14:textId="77777777" w:rsidR="00042E9B" w:rsidRPr="00B03310" w:rsidRDefault="00042E9B" w:rsidP="004752DC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it-IT"/>
        </w:rPr>
      </w:pPr>
    </w:p>
    <w:p w14:paraId="3D46019B" w14:textId="77777777" w:rsidR="00042E9B" w:rsidRPr="00B03310" w:rsidRDefault="00042E9B" w:rsidP="004752DC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it-IT"/>
        </w:rPr>
      </w:pPr>
    </w:p>
    <w:p w14:paraId="1998D258" w14:textId="391996ED" w:rsidR="00042E9B" w:rsidRPr="00B03310" w:rsidRDefault="00042E9B" w:rsidP="004752DC">
      <w:pPr>
        <w:tabs>
          <w:tab w:val="left" w:pos="441"/>
          <w:tab w:val="left" w:pos="4466"/>
          <w:tab w:val="left" w:pos="5164"/>
          <w:tab w:val="left" w:pos="5796"/>
          <w:tab w:val="left" w:pos="7375"/>
          <w:tab w:val="left" w:pos="7595"/>
          <w:tab w:val="left" w:pos="13394"/>
        </w:tabs>
        <w:spacing w:after="0" w:line="240" w:lineRule="auto"/>
        <w:ind w:left="75"/>
        <w:rPr>
          <w:rFonts w:ascii="Calibri" w:eastAsia="Times New Roman" w:hAnsi="Calibri" w:cs="Calibri"/>
          <w:color w:val="000000"/>
          <w:sz w:val="24"/>
          <w:szCs w:val="24"/>
          <w:lang w:eastAsia="it-IT"/>
        </w:rPr>
      </w:pPr>
    </w:p>
    <w:tbl>
      <w:tblPr>
        <w:tblW w:w="5086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08"/>
        <w:gridCol w:w="4676"/>
        <w:gridCol w:w="5103"/>
        <w:gridCol w:w="1158"/>
      </w:tblGrid>
      <w:tr w:rsidR="004752DC" w:rsidRPr="00B03310" w14:paraId="760D6BB6" w14:textId="77777777" w:rsidTr="00314096">
        <w:trPr>
          <w:trHeight w:val="529"/>
        </w:trPr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221A16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Data di compilazione della Check list</w:t>
            </w:r>
          </w:p>
        </w:tc>
        <w:tc>
          <w:tcPr>
            <w:tcW w:w="3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4F8BC4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1CCE0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  <w:tr w:rsidR="004752DC" w:rsidRPr="00B03310" w14:paraId="1C89565B" w14:textId="77777777" w:rsidTr="00314096">
        <w:trPr>
          <w:trHeight w:val="551"/>
        </w:trPr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EA2A1D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 xml:space="preserve">Controllore (Funzionario) * </w:t>
            </w:r>
          </w:p>
        </w:tc>
        <w:tc>
          <w:tcPr>
            <w:tcW w:w="1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AD7657" w14:textId="4831ED78" w:rsidR="004752DC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Nome e Cognome</w:t>
            </w:r>
          </w:p>
          <w:p w14:paraId="3E6FEFA2" w14:textId="77777777" w:rsidR="00042E9B" w:rsidRDefault="00042E9B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  <w:p w14:paraId="615E8442" w14:textId="4FA4FDE7" w:rsidR="00042E9B" w:rsidRPr="00B03310" w:rsidRDefault="00042E9B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F8934" w14:textId="5D3442E5" w:rsidR="004752DC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Firma</w:t>
            </w:r>
          </w:p>
          <w:p w14:paraId="38F73331" w14:textId="77777777" w:rsidR="00042E9B" w:rsidRDefault="00042E9B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  <w:p w14:paraId="0204BD35" w14:textId="23DC2B8D" w:rsidR="00042E9B" w:rsidRPr="00B03310" w:rsidRDefault="00042E9B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B5CF2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  <w:tr w:rsidR="004752DC" w:rsidRPr="00B03310" w14:paraId="039BD933" w14:textId="77777777" w:rsidTr="00314096">
        <w:trPr>
          <w:trHeight w:val="842"/>
        </w:trPr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C2B27F" w14:textId="2DA0DE4F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Responsabile dell'Ufficio</w:t>
            </w:r>
            <w:r w:rsidR="00042E9B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/Unità</w:t>
            </w: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 xml:space="preserve"> "Rendicontazione e Controllo"**</w:t>
            </w:r>
          </w:p>
        </w:tc>
        <w:tc>
          <w:tcPr>
            <w:tcW w:w="1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B76318" w14:textId="77777777" w:rsidR="004752DC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Nome e Cognome</w:t>
            </w:r>
          </w:p>
          <w:p w14:paraId="3BB3B312" w14:textId="77777777" w:rsidR="00042E9B" w:rsidRDefault="00042E9B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  <w:p w14:paraId="57468DBC" w14:textId="286B694F" w:rsidR="00042E9B" w:rsidRPr="00B03310" w:rsidRDefault="00042E9B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6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8F8E9" w14:textId="77777777" w:rsidR="004752DC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Firma</w:t>
            </w:r>
          </w:p>
          <w:p w14:paraId="29E909A8" w14:textId="77777777" w:rsidR="00042E9B" w:rsidRDefault="00042E9B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  <w:p w14:paraId="48B8547E" w14:textId="3AF37C01" w:rsidR="00042E9B" w:rsidRPr="00B03310" w:rsidRDefault="00042E9B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E2E87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</w:tbl>
    <w:p w14:paraId="3258C931" w14:textId="0EAABBE8" w:rsidR="00042E9B" w:rsidRDefault="00042E9B" w:rsidP="00042E9B">
      <w:pPr>
        <w:tabs>
          <w:tab w:val="left" w:pos="4301"/>
          <w:tab w:val="left" w:pos="4502"/>
          <w:tab w:val="left" w:pos="5195"/>
          <w:tab w:val="left" w:pos="5822"/>
          <w:tab w:val="left" w:pos="7397"/>
          <w:tab w:val="left" w:pos="7613"/>
          <w:tab w:val="left" w:pos="13407"/>
        </w:tabs>
        <w:spacing w:after="0" w:line="240" w:lineRule="auto"/>
        <w:ind w:left="75"/>
        <w:rPr>
          <w:rFonts w:ascii="Garamond" w:eastAsia="Times New Roman" w:hAnsi="Garamond" w:cs="Calibri"/>
          <w:b/>
          <w:bCs/>
          <w:color w:val="000000"/>
          <w:sz w:val="24"/>
          <w:szCs w:val="24"/>
          <w:lang w:eastAsia="it-IT"/>
        </w:rPr>
      </w:pPr>
    </w:p>
    <w:p w14:paraId="46F76688" w14:textId="77777777" w:rsidR="00042E9B" w:rsidRPr="00B03310" w:rsidRDefault="00042E9B" w:rsidP="00042E9B">
      <w:pPr>
        <w:tabs>
          <w:tab w:val="left" w:pos="4301"/>
          <w:tab w:val="left" w:pos="4502"/>
          <w:tab w:val="left" w:pos="5195"/>
          <w:tab w:val="left" w:pos="5822"/>
          <w:tab w:val="left" w:pos="7397"/>
          <w:tab w:val="left" w:pos="7613"/>
          <w:tab w:val="left" w:pos="13407"/>
        </w:tabs>
        <w:spacing w:after="0" w:line="240" w:lineRule="auto"/>
        <w:ind w:left="75"/>
        <w:rPr>
          <w:rFonts w:ascii="Garamond" w:eastAsia="Times New Roman" w:hAnsi="Garamond" w:cs="Calibri"/>
          <w:b/>
          <w:bCs/>
          <w:color w:val="000000"/>
          <w:sz w:val="24"/>
          <w:szCs w:val="24"/>
          <w:lang w:eastAsia="it-IT"/>
        </w:rPr>
      </w:pPr>
    </w:p>
    <w:p w14:paraId="2EFA4008" w14:textId="59560B1B" w:rsidR="00030842" w:rsidRPr="007D4783" w:rsidRDefault="00030842" w:rsidP="00042E9B">
      <w:pPr>
        <w:spacing w:after="0" w:line="240" w:lineRule="auto"/>
        <w:jc w:val="both"/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</w:pP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[*] 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Inserire il 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nominativo del controllore facente parte dell’Ufficio Rendicontazione e Controllo dell’UdM, </w:t>
      </w:r>
      <w:r w:rsidR="00D3384A"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come individuato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all’interno del Si.Ge.Co. dell’Amministrazione o 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nell’Ordine di servizio 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adottato dall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'Amministrazione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stessa.</w:t>
      </w:r>
    </w:p>
    <w:p w14:paraId="152E70C4" w14:textId="4A8F5FBF" w:rsidR="004752DC" w:rsidRPr="00042E9B" w:rsidRDefault="007D4783" w:rsidP="00042E9B">
      <w:pPr>
        <w:spacing w:after="0" w:line="240" w:lineRule="auto"/>
        <w:jc w:val="both"/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</w:pP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[**]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Inserire il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nominativo del responsabile del controllo 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dell’UDM PNRR 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come individ</w:t>
      </w:r>
      <w:bookmarkStart w:id="1" w:name="_GoBack"/>
      <w:bookmarkEnd w:id="1"/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uato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all’interno del Si.Ge.Co. dell’Amministrazione o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dall’atto di nomina</w:t>
      </w:r>
      <w:r w:rsidR="00042E9B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/</w:t>
      </w:r>
      <w:r w:rsidR="00042E9B"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Ordine di servizio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.</w:t>
      </w:r>
    </w:p>
    <w:sectPr w:rsidR="004752DC" w:rsidRPr="00042E9B" w:rsidSect="00F80A23">
      <w:headerReference w:type="default" r:id="rId17"/>
      <w:pgSz w:w="16838" w:h="11906" w:orient="landscape"/>
      <w:pgMar w:top="1276" w:right="1021" w:bottom="1021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60F22" w14:textId="77777777" w:rsidR="00725E0E" w:rsidRDefault="00725E0E" w:rsidP="00482081">
      <w:pPr>
        <w:spacing w:after="0" w:line="240" w:lineRule="auto"/>
      </w:pPr>
      <w:r>
        <w:separator/>
      </w:r>
    </w:p>
  </w:endnote>
  <w:endnote w:type="continuationSeparator" w:id="0">
    <w:p w14:paraId="66226DC8" w14:textId="77777777" w:rsidR="00725E0E" w:rsidRDefault="00725E0E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40216047"/>
      <w:docPartObj>
        <w:docPartGallery w:val="Page Numbers (Bottom of Page)"/>
        <w:docPartUnique/>
      </w:docPartObj>
    </w:sdtPr>
    <w:sdtEndPr/>
    <w:sdtContent>
      <w:p w14:paraId="20823D25" w14:textId="4B848F07" w:rsidR="009E541F" w:rsidRDefault="009E541F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387E">
          <w:rPr>
            <w:noProof/>
          </w:rPr>
          <w:t>8</w:t>
        </w:r>
        <w:r>
          <w:fldChar w:fldCharType="end"/>
        </w:r>
      </w:p>
    </w:sdtContent>
  </w:sdt>
  <w:p w14:paraId="62B9DE34" w14:textId="77777777" w:rsidR="002852B5" w:rsidRDefault="002852B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DFFE9F" w14:textId="77777777" w:rsidR="00725E0E" w:rsidRDefault="00725E0E" w:rsidP="00482081">
      <w:pPr>
        <w:spacing w:after="0" w:line="240" w:lineRule="auto"/>
      </w:pPr>
      <w:r>
        <w:separator/>
      </w:r>
    </w:p>
  </w:footnote>
  <w:footnote w:type="continuationSeparator" w:id="0">
    <w:p w14:paraId="3D30BEAB" w14:textId="77777777" w:rsidR="00725E0E" w:rsidRDefault="00725E0E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5F226C" w14:textId="77D79758" w:rsidR="009E541F" w:rsidRPr="004B5CE7" w:rsidRDefault="00EA1ACC" w:rsidP="004B5CE7">
    <w:pPr>
      <w:pStyle w:val="Intestazione"/>
      <w:ind w:left="709" w:hanging="851"/>
      <w:rPr>
        <w:sz w:val="20"/>
        <w:szCs w:val="20"/>
      </w:rPr>
    </w:pPr>
    <w:r w:rsidRPr="004B5CE7">
      <w:rPr>
        <w:noProof/>
        <w:sz w:val="20"/>
        <w:szCs w:val="20"/>
        <w:lang w:eastAsia="it-IT"/>
      </w:rPr>
      <w:drawing>
        <wp:anchor distT="0" distB="0" distL="114300" distR="114300" simplePos="0" relativeHeight="251659264" behindDoc="0" locked="0" layoutInCell="1" allowOverlap="1" wp14:anchorId="6D846458" wp14:editId="13082F1D">
          <wp:simplePos x="0" y="0"/>
          <wp:positionH relativeFrom="column">
            <wp:posOffset>8890635</wp:posOffset>
          </wp:positionH>
          <wp:positionV relativeFrom="paragraph">
            <wp:posOffset>-362585</wp:posOffset>
          </wp:positionV>
          <wp:extent cx="572770" cy="910590"/>
          <wp:effectExtent l="0" t="0" r="0" b="3810"/>
          <wp:wrapNone/>
          <wp:docPr id="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2770" cy="910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20DEC" w14:textId="652950D4" w:rsidR="00EA1ACC" w:rsidRDefault="00F80A23">
    <w:pPr>
      <w:pStyle w:val="Intestazione"/>
    </w:pPr>
    <w:r>
      <w:rPr>
        <w:noProof/>
        <w:lang w:eastAsia="it-IT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D0EC601" wp14:editId="0DD677FC">
              <wp:simplePos x="0" y="0"/>
              <wp:positionH relativeFrom="margin">
                <wp:align>center</wp:align>
              </wp:positionH>
              <wp:positionV relativeFrom="paragraph">
                <wp:posOffset>-172085</wp:posOffset>
              </wp:positionV>
              <wp:extent cx="4885055" cy="431800"/>
              <wp:effectExtent l="0" t="0" r="0" b="6350"/>
              <wp:wrapNone/>
              <wp:docPr id="7" name="Gruppo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85055" cy="431800"/>
                        <a:chOff x="0" y="0"/>
                        <a:chExt cx="5693062" cy="504000"/>
                      </a:xfrm>
                    </wpg:grpSpPr>
                    <pic:pic xmlns:pic="http://schemas.openxmlformats.org/drawingml/2006/picture">
                      <pic:nvPicPr>
                        <pic:cNvPr id="10" name="image13.jpeg"/>
                        <pic:cNvPicPr preferRelativeResize="0"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27600" cy="504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Immagine 11"/>
                        <pic:cNvPicPr preferRelativeResize="0"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213462" y="28575"/>
                          <a:ext cx="1479600" cy="442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AEE1A0" id="Gruppo 5" o:spid="_x0000_s1026" style="position:absolute;margin-left:0;margin-top:-13.55pt;width:384.65pt;height:34pt;z-index:251661312;mso-position-horizontal:center;mso-position-horizontal-relative:margin" coordsize="56930,504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3.jpeg" o:spid="_x0000_s1027" type="#_x0000_t75" style="position:absolute;width:21276;height:504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">
                <v:imagedata r:id="rId3" o:title=""/>
              </v:shape>
              <v:shape id="Immagine 11" o:spid="_x0000_s1028" type="#_x0000_t75" style="position:absolute;left:42134;top:285;width:14796;height:442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">
                <v:imagedata r:id="rId4" o:title="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2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14"/>
  </w:num>
  <w:num w:numId="6">
    <w:abstractNumId w:val="13"/>
  </w:num>
  <w:num w:numId="7">
    <w:abstractNumId w:val="5"/>
  </w:num>
  <w:num w:numId="8">
    <w:abstractNumId w:val="12"/>
  </w:num>
  <w:num w:numId="9">
    <w:abstractNumId w:val="2"/>
  </w:num>
  <w:num w:numId="10">
    <w:abstractNumId w:val="16"/>
  </w:num>
  <w:num w:numId="11">
    <w:abstractNumId w:val="19"/>
  </w:num>
  <w:num w:numId="12">
    <w:abstractNumId w:val="18"/>
  </w:num>
  <w:num w:numId="13">
    <w:abstractNumId w:val="11"/>
  </w:num>
  <w:num w:numId="14">
    <w:abstractNumId w:val="9"/>
  </w:num>
  <w:num w:numId="15">
    <w:abstractNumId w:val="1"/>
  </w:num>
  <w:num w:numId="16">
    <w:abstractNumId w:val="15"/>
  </w:num>
  <w:num w:numId="17">
    <w:abstractNumId w:val="0"/>
  </w:num>
  <w:num w:numId="18">
    <w:abstractNumId w:val="7"/>
  </w:num>
  <w:num w:numId="19">
    <w:abstractNumId w:val="17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1E8D"/>
    <w:rsid w:val="00004F36"/>
    <w:rsid w:val="0001569C"/>
    <w:rsid w:val="00023801"/>
    <w:rsid w:val="0002593F"/>
    <w:rsid w:val="000265F3"/>
    <w:rsid w:val="00030842"/>
    <w:rsid w:val="00030E66"/>
    <w:rsid w:val="00033A62"/>
    <w:rsid w:val="00042E9B"/>
    <w:rsid w:val="000477E1"/>
    <w:rsid w:val="00056A7D"/>
    <w:rsid w:val="000604DF"/>
    <w:rsid w:val="0006363B"/>
    <w:rsid w:val="000669CE"/>
    <w:rsid w:val="00075EC1"/>
    <w:rsid w:val="00081024"/>
    <w:rsid w:val="000824A1"/>
    <w:rsid w:val="000857F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6E6B"/>
    <w:rsid w:val="000D04D3"/>
    <w:rsid w:val="000D26E9"/>
    <w:rsid w:val="000D4C01"/>
    <w:rsid w:val="000F0161"/>
    <w:rsid w:val="000F2303"/>
    <w:rsid w:val="000F4376"/>
    <w:rsid w:val="00106A75"/>
    <w:rsid w:val="00112139"/>
    <w:rsid w:val="0011240A"/>
    <w:rsid w:val="0011527D"/>
    <w:rsid w:val="00123645"/>
    <w:rsid w:val="00127AC0"/>
    <w:rsid w:val="00133417"/>
    <w:rsid w:val="00144CA7"/>
    <w:rsid w:val="00151D97"/>
    <w:rsid w:val="001549DF"/>
    <w:rsid w:val="00162DC5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A0B6C"/>
    <w:rsid w:val="001B0A82"/>
    <w:rsid w:val="001B3A6E"/>
    <w:rsid w:val="001B4B79"/>
    <w:rsid w:val="001B594A"/>
    <w:rsid w:val="001B5AD0"/>
    <w:rsid w:val="001B76F6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205800"/>
    <w:rsid w:val="00211F74"/>
    <w:rsid w:val="00214B78"/>
    <w:rsid w:val="00217490"/>
    <w:rsid w:val="00217CEF"/>
    <w:rsid w:val="00217E84"/>
    <w:rsid w:val="002203C4"/>
    <w:rsid w:val="00221C98"/>
    <w:rsid w:val="00223D47"/>
    <w:rsid w:val="00224A46"/>
    <w:rsid w:val="002419E8"/>
    <w:rsid w:val="00253E6A"/>
    <w:rsid w:val="00260C69"/>
    <w:rsid w:val="00261237"/>
    <w:rsid w:val="002759A7"/>
    <w:rsid w:val="002852B5"/>
    <w:rsid w:val="0029030A"/>
    <w:rsid w:val="002925D8"/>
    <w:rsid w:val="0029693C"/>
    <w:rsid w:val="002A0052"/>
    <w:rsid w:val="002A6624"/>
    <w:rsid w:val="002A683F"/>
    <w:rsid w:val="002B5087"/>
    <w:rsid w:val="002B70E2"/>
    <w:rsid w:val="002C2B51"/>
    <w:rsid w:val="002C6F5A"/>
    <w:rsid w:val="002D3812"/>
    <w:rsid w:val="002D7299"/>
    <w:rsid w:val="002E2580"/>
    <w:rsid w:val="002F0686"/>
    <w:rsid w:val="002F1050"/>
    <w:rsid w:val="002F24AE"/>
    <w:rsid w:val="002F6AB9"/>
    <w:rsid w:val="00307B98"/>
    <w:rsid w:val="00310A14"/>
    <w:rsid w:val="00314096"/>
    <w:rsid w:val="003151F6"/>
    <w:rsid w:val="0031562F"/>
    <w:rsid w:val="00323442"/>
    <w:rsid w:val="00336949"/>
    <w:rsid w:val="00340630"/>
    <w:rsid w:val="00343AAF"/>
    <w:rsid w:val="00350AB6"/>
    <w:rsid w:val="003543C1"/>
    <w:rsid w:val="00354791"/>
    <w:rsid w:val="00356E0E"/>
    <w:rsid w:val="003577B8"/>
    <w:rsid w:val="00360020"/>
    <w:rsid w:val="00373883"/>
    <w:rsid w:val="00373AB0"/>
    <w:rsid w:val="003A387E"/>
    <w:rsid w:val="003A3F9E"/>
    <w:rsid w:val="003A6ABD"/>
    <w:rsid w:val="003A7CF5"/>
    <w:rsid w:val="003B25B7"/>
    <w:rsid w:val="003B7A49"/>
    <w:rsid w:val="003C3DFF"/>
    <w:rsid w:val="003C429B"/>
    <w:rsid w:val="003C482A"/>
    <w:rsid w:val="003C5978"/>
    <w:rsid w:val="003D17A9"/>
    <w:rsid w:val="003D228D"/>
    <w:rsid w:val="003E3109"/>
    <w:rsid w:val="003E3E11"/>
    <w:rsid w:val="003E49E7"/>
    <w:rsid w:val="003E7E6E"/>
    <w:rsid w:val="003F1C5E"/>
    <w:rsid w:val="003F5DD3"/>
    <w:rsid w:val="00403FB9"/>
    <w:rsid w:val="004103CC"/>
    <w:rsid w:val="00410586"/>
    <w:rsid w:val="00413B88"/>
    <w:rsid w:val="004177F7"/>
    <w:rsid w:val="00424ADE"/>
    <w:rsid w:val="00424E4A"/>
    <w:rsid w:val="004311C7"/>
    <w:rsid w:val="00431C34"/>
    <w:rsid w:val="00432B1B"/>
    <w:rsid w:val="00434CD7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52DC"/>
    <w:rsid w:val="00475EDE"/>
    <w:rsid w:val="0047743E"/>
    <w:rsid w:val="0048023F"/>
    <w:rsid w:val="00482081"/>
    <w:rsid w:val="00483065"/>
    <w:rsid w:val="00484F70"/>
    <w:rsid w:val="004938E6"/>
    <w:rsid w:val="0049482C"/>
    <w:rsid w:val="004976C7"/>
    <w:rsid w:val="00497E12"/>
    <w:rsid w:val="004A443A"/>
    <w:rsid w:val="004A4693"/>
    <w:rsid w:val="004A4D55"/>
    <w:rsid w:val="004A6F4C"/>
    <w:rsid w:val="004A73ED"/>
    <w:rsid w:val="004B48E5"/>
    <w:rsid w:val="004B591D"/>
    <w:rsid w:val="004B5CE7"/>
    <w:rsid w:val="004C155C"/>
    <w:rsid w:val="004C2DE2"/>
    <w:rsid w:val="004D15C0"/>
    <w:rsid w:val="004D1659"/>
    <w:rsid w:val="004E0C8F"/>
    <w:rsid w:val="004E67A0"/>
    <w:rsid w:val="004F0EE4"/>
    <w:rsid w:val="004F46F5"/>
    <w:rsid w:val="00507668"/>
    <w:rsid w:val="00514640"/>
    <w:rsid w:val="005146D8"/>
    <w:rsid w:val="0051494C"/>
    <w:rsid w:val="005162E6"/>
    <w:rsid w:val="00525CE7"/>
    <w:rsid w:val="00527F1E"/>
    <w:rsid w:val="00533F90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362E"/>
    <w:rsid w:val="005A7FAE"/>
    <w:rsid w:val="005B017A"/>
    <w:rsid w:val="005C1D85"/>
    <w:rsid w:val="005C3A4E"/>
    <w:rsid w:val="005D6A68"/>
    <w:rsid w:val="005E47E6"/>
    <w:rsid w:val="005F381A"/>
    <w:rsid w:val="005F3AA5"/>
    <w:rsid w:val="005F5D65"/>
    <w:rsid w:val="005F633C"/>
    <w:rsid w:val="0060517D"/>
    <w:rsid w:val="00614768"/>
    <w:rsid w:val="00614C89"/>
    <w:rsid w:val="0062250C"/>
    <w:rsid w:val="00630504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6691"/>
    <w:rsid w:val="00656A1D"/>
    <w:rsid w:val="00662157"/>
    <w:rsid w:val="00662F4E"/>
    <w:rsid w:val="00672F3C"/>
    <w:rsid w:val="006979D5"/>
    <w:rsid w:val="006A67C8"/>
    <w:rsid w:val="006B4144"/>
    <w:rsid w:val="006B6527"/>
    <w:rsid w:val="006B7B2B"/>
    <w:rsid w:val="006C3BE7"/>
    <w:rsid w:val="006D2967"/>
    <w:rsid w:val="006E04C8"/>
    <w:rsid w:val="006E1831"/>
    <w:rsid w:val="006F4625"/>
    <w:rsid w:val="007001D4"/>
    <w:rsid w:val="00705B90"/>
    <w:rsid w:val="00707431"/>
    <w:rsid w:val="00711C48"/>
    <w:rsid w:val="007149CD"/>
    <w:rsid w:val="00715A3D"/>
    <w:rsid w:val="00720962"/>
    <w:rsid w:val="00725E0E"/>
    <w:rsid w:val="00726D0B"/>
    <w:rsid w:val="0072727F"/>
    <w:rsid w:val="007345AB"/>
    <w:rsid w:val="00743F8B"/>
    <w:rsid w:val="0074487B"/>
    <w:rsid w:val="007463FF"/>
    <w:rsid w:val="00747EE6"/>
    <w:rsid w:val="00755F18"/>
    <w:rsid w:val="00760C41"/>
    <w:rsid w:val="00764554"/>
    <w:rsid w:val="0076754A"/>
    <w:rsid w:val="0077007A"/>
    <w:rsid w:val="0077326A"/>
    <w:rsid w:val="00787627"/>
    <w:rsid w:val="0079789C"/>
    <w:rsid w:val="007A092E"/>
    <w:rsid w:val="007B4706"/>
    <w:rsid w:val="007B6BB7"/>
    <w:rsid w:val="007B79B5"/>
    <w:rsid w:val="007C1701"/>
    <w:rsid w:val="007C4BDC"/>
    <w:rsid w:val="007C69FF"/>
    <w:rsid w:val="007D0B16"/>
    <w:rsid w:val="007D4783"/>
    <w:rsid w:val="007D5FB8"/>
    <w:rsid w:val="007E053E"/>
    <w:rsid w:val="007E12EF"/>
    <w:rsid w:val="007E332B"/>
    <w:rsid w:val="007F28CD"/>
    <w:rsid w:val="0080640C"/>
    <w:rsid w:val="00810CAE"/>
    <w:rsid w:val="008137CF"/>
    <w:rsid w:val="00820392"/>
    <w:rsid w:val="00832ACF"/>
    <w:rsid w:val="00842E19"/>
    <w:rsid w:val="0084313B"/>
    <w:rsid w:val="00843557"/>
    <w:rsid w:val="008466BF"/>
    <w:rsid w:val="00847F58"/>
    <w:rsid w:val="00851666"/>
    <w:rsid w:val="008543C4"/>
    <w:rsid w:val="00861320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964"/>
    <w:rsid w:val="008F104D"/>
    <w:rsid w:val="00903155"/>
    <w:rsid w:val="00905EB9"/>
    <w:rsid w:val="00912407"/>
    <w:rsid w:val="009147E1"/>
    <w:rsid w:val="009155E8"/>
    <w:rsid w:val="00915F53"/>
    <w:rsid w:val="00917747"/>
    <w:rsid w:val="0092079C"/>
    <w:rsid w:val="00922512"/>
    <w:rsid w:val="0092675A"/>
    <w:rsid w:val="00926D55"/>
    <w:rsid w:val="00931239"/>
    <w:rsid w:val="0094785C"/>
    <w:rsid w:val="00952FD7"/>
    <w:rsid w:val="0095625A"/>
    <w:rsid w:val="009573D1"/>
    <w:rsid w:val="00960485"/>
    <w:rsid w:val="009666EC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3CC7"/>
    <w:rsid w:val="009D6C6A"/>
    <w:rsid w:val="009D7836"/>
    <w:rsid w:val="009E1E6B"/>
    <w:rsid w:val="009E4BC2"/>
    <w:rsid w:val="009E541F"/>
    <w:rsid w:val="009F0228"/>
    <w:rsid w:val="009F1A4A"/>
    <w:rsid w:val="009F258F"/>
    <w:rsid w:val="009F7D53"/>
    <w:rsid w:val="00A03B1A"/>
    <w:rsid w:val="00A03E4E"/>
    <w:rsid w:val="00A0695A"/>
    <w:rsid w:val="00A073C1"/>
    <w:rsid w:val="00A10616"/>
    <w:rsid w:val="00A12B87"/>
    <w:rsid w:val="00A136CA"/>
    <w:rsid w:val="00A15D72"/>
    <w:rsid w:val="00A20724"/>
    <w:rsid w:val="00A225CA"/>
    <w:rsid w:val="00A26C6C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EA1"/>
    <w:rsid w:val="00A7648E"/>
    <w:rsid w:val="00A83758"/>
    <w:rsid w:val="00A859CD"/>
    <w:rsid w:val="00A86453"/>
    <w:rsid w:val="00A94A56"/>
    <w:rsid w:val="00AA01BB"/>
    <w:rsid w:val="00AA1259"/>
    <w:rsid w:val="00AA40D2"/>
    <w:rsid w:val="00AA7819"/>
    <w:rsid w:val="00AC65DB"/>
    <w:rsid w:val="00AE2471"/>
    <w:rsid w:val="00AE3081"/>
    <w:rsid w:val="00AE4841"/>
    <w:rsid w:val="00AE55F4"/>
    <w:rsid w:val="00B00483"/>
    <w:rsid w:val="00B03310"/>
    <w:rsid w:val="00B07F55"/>
    <w:rsid w:val="00B12512"/>
    <w:rsid w:val="00B143ED"/>
    <w:rsid w:val="00B14E3E"/>
    <w:rsid w:val="00B17ED3"/>
    <w:rsid w:val="00B21096"/>
    <w:rsid w:val="00B24B83"/>
    <w:rsid w:val="00B25BB1"/>
    <w:rsid w:val="00B25C22"/>
    <w:rsid w:val="00B26FE5"/>
    <w:rsid w:val="00B32BDA"/>
    <w:rsid w:val="00B3572F"/>
    <w:rsid w:val="00B41C3F"/>
    <w:rsid w:val="00B42DF5"/>
    <w:rsid w:val="00B430B7"/>
    <w:rsid w:val="00B477EE"/>
    <w:rsid w:val="00B50BFD"/>
    <w:rsid w:val="00B52E6E"/>
    <w:rsid w:val="00B61081"/>
    <w:rsid w:val="00B613DF"/>
    <w:rsid w:val="00B623C5"/>
    <w:rsid w:val="00B624BE"/>
    <w:rsid w:val="00B737F3"/>
    <w:rsid w:val="00B818E2"/>
    <w:rsid w:val="00B91A52"/>
    <w:rsid w:val="00B93642"/>
    <w:rsid w:val="00B95AA2"/>
    <w:rsid w:val="00BA0C2A"/>
    <w:rsid w:val="00BA3DFE"/>
    <w:rsid w:val="00BA4BC3"/>
    <w:rsid w:val="00BA7858"/>
    <w:rsid w:val="00BA78CF"/>
    <w:rsid w:val="00BB15B5"/>
    <w:rsid w:val="00BB1A4F"/>
    <w:rsid w:val="00BB2CFE"/>
    <w:rsid w:val="00BB3607"/>
    <w:rsid w:val="00BB54E6"/>
    <w:rsid w:val="00BB7730"/>
    <w:rsid w:val="00BE2432"/>
    <w:rsid w:val="00BE2587"/>
    <w:rsid w:val="00BE2E72"/>
    <w:rsid w:val="00BE681D"/>
    <w:rsid w:val="00BE700D"/>
    <w:rsid w:val="00BE7CC1"/>
    <w:rsid w:val="00C00FD0"/>
    <w:rsid w:val="00C01968"/>
    <w:rsid w:val="00C04D1F"/>
    <w:rsid w:val="00C05E4A"/>
    <w:rsid w:val="00C20F7A"/>
    <w:rsid w:val="00C2176F"/>
    <w:rsid w:val="00C256B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B5F"/>
    <w:rsid w:val="00C916CF"/>
    <w:rsid w:val="00C93AD4"/>
    <w:rsid w:val="00C93F2D"/>
    <w:rsid w:val="00C9712E"/>
    <w:rsid w:val="00CB64B8"/>
    <w:rsid w:val="00CB716E"/>
    <w:rsid w:val="00CC06E6"/>
    <w:rsid w:val="00CC3EE9"/>
    <w:rsid w:val="00CD3D98"/>
    <w:rsid w:val="00CE1942"/>
    <w:rsid w:val="00CE40DB"/>
    <w:rsid w:val="00D00A9D"/>
    <w:rsid w:val="00D0391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84A"/>
    <w:rsid w:val="00D33C58"/>
    <w:rsid w:val="00D43F67"/>
    <w:rsid w:val="00D6358D"/>
    <w:rsid w:val="00D6740E"/>
    <w:rsid w:val="00D71F61"/>
    <w:rsid w:val="00D82CEA"/>
    <w:rsid w:val="00D8649A"/>
    <w:rsid w:val="00D91789"/>
    <w:rsid w:val="00D918D8"/>
    <w:rsid w:val="00DA0686"/>
    <w:rsid w:val="00DA1261"/>
    <w:rsid w:val="00DB1CE6"/>
    <w:rsid w:val="00DB3900"/>
    <w:rsid w:val="00DB67BB"/>
    <w:rsid w:val="00DB6882"/>
    <w:rsid w:val="00DB7713"/>
    <w:rsid w:val="00DC1ACD"/>
    <w:rsid w:val="00DC5090"/>
    <w:rsid w:val="00DC51F2"/>
    <w:rsid w:val="00DC6445"/>
    <w:rsid w:val="00DD0C3B"/>
    <w:rsid w:val="00DD1143"/>
    <w:rsid w:val="00DF32EC"/>
    <w:rsid w:val="00E04B1E"/>
    <w:rsid w:val="00E05F5A"/>
    <w:rsid w:val="00E10E3D"/>
    <w:rsid w:val="00E11BE0"/>
    <w:rsid w:val="00E12AFF"/>
    <w:rsid w:val="00E246A9"/>
    <w:rsid w:val="00E26371"/>
    <w:rsid w:val="00E40D06"/>
    <w:rsid w:val="00E4144D"/>
    <w:rsid w:val="00E52814"/>
    <w:rsid w:val="00E5359D"/>
    <w:rsid w:val="00E554A8"/>
    <w:rsid w:val="00E60D25"/>
    <w:rsid w:val="00E65025"/>
    <w:rsid w:val="00E674D7"/>
    <w:rsid w:val="00E71876"/>
    <w:rsid w:val="00E722FD"/>
    <w:rsid w:val="00E80CE4"/>
    <w:rsid w:val="00E83ABF"/>
    <w:rsid w:val="00E86051"/>
    <w:rsid w:val="00E903A5"/>
    <w:rsid w:val="00E91C07"/>
    <w:rsid w:val="00EA1ACC"/>
    <w:rsid w:val="00EA1E5D"/>
    <w:rsid w:val="00EA4902"/>
    <w:rsid w:val="00EB6ECB"/>
    <w:rsid w:val="00EB7A6E"/>
    <w:rsid w:val="00EC5CB7"/>
    <w:rsid w:val="00ED0980"/>
    <w:rsid w:val="00EE4DA7"/>
    <w:rsid w:val="00EE50FA"/>
    <w:rsid w:val="00EE7122"/>
    <w:rsid w:val="00EE7CE6"/>
    <w:rsid w:val="00EF5EF5"/>
    <w:rsid w:val="00EF7296"/>
    <w:rsid w:val="00F006E7"/>
    <w:rsid w:val="00F0422D"/>
    <w:rsid w:val="00F17470"/>
    <w:rsid w:val="00F20AD1"/>
    <w:rsid w:val="00F217C5"/>
    <w:rsid w:val="00F31769"/>
    <w:rsid w:val="00F317B9"/>
    <w:rsid w:val="00F321F2"/>
    <w:rsid w:val="00F349DA"/>
    <w:rsid w:val="00F3560F"/>
    <w:rsid w:val="00F37823"/>
    <w:rsid w:val="00F42626"/>
    <w:rsid w:val="00F45132"/>
    <w:rsid w:val="00F473F6"/>
    <w:rsid w:val="00F55CBF"/>
    <w:rsid w:val="00F64AA8"/>
    <w:rsid w:val="00F67F99"/>
    <w:rsid w:val="00F7017F"/>
    <w:rsid w:val="00F74AA7"/>
    <w:rsid w:val="00F74C6C"/>
    <w:rsid w:val="00F764D9"/>
    <w:rsid w:val="00F80A23"/>
    <w:rsid w:val="00F86C7E"/>
    <w:rsid w:val="00F86E87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6.png"/><Relationship Id="rId1" Type="http://schemas.openxmlformats.org/officeDocument/2006/relationships/image" Target="media/image1.jpe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805850-CC13-4D0B-933B-830C16BA43F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0793d39-0939-496d-b129-198edd916feb}" enabled="0" method="" siteId="{e0793d39-0939-496d-b129-198edd916fe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09</Words>
  <Characters>9742</Characters>
  <Application>Microsoft Office Word</Application>
  <DocSecurity>0</DocSecurity>
  <Lines>81</Lines>
  <Paragraphs>2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4T09:54:00Z</dcterms:created>
  <dcterms:modified xsi:type="dcterms:W3CDTF">2023-01-24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</Properties>
</file>